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95E5D" w14:textId="4097B9BF" w:rsidR="0013576C" w:rsidRPr="009543B3" w:rsidRDefault="00AE17EF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>Elizabeth Oyebade</w:t>
      </w:r>
    </w:p>
    <w:p w14:paraId="17BD9BDF" w14:textId="0AD879DF" w:rsidR="00AE17EF" w:rsidRPr="009543B3" w:rsidRDefault="00AE17EF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>CS 701 Rich Internet Application</w:t>
      </w:r>
    </w:p>
    <w:p w14:paraId="2DC80447" w14:textId="78A71280" w:rsidR="00AE17EF" w:rsidRPr="00CC352C" w:rsidRDefault="00AE17EF" w:rsidP="00CC352C">
      <w:pPr>
        <w:spacing w:line="360" w:lineRule="auto"/>
        <w:jc w:val="center"/>
        <w:rPr>
          <w:rFonts w:ascii="Times New Roman" w:hAnsi="Times New Roman" w:cs="Times New Roman"/>
          <w:b/>
          <w:bCs/>
          <w:sz w:val="23"/>
          <w:szCs w:val="23"/>
        </w:rPr>
      </w:pPr>
      <w:r w:rsidRPr="00CC352C">
        <w:rPr>
          <w:rFonts w:ascii="Times New Roman" w:hAnsi="Times New Roman" w:cs="Times New Roman"/>
          <w:b/>
          <w:bCs/>
          <w:sz w:val="23"/>
          <w:szCs w:val="23"/>
        </w:rPr>
        <w:t>Final Project – Blackjack Application</w:t>
      </w:r>
    </w:p>
    <w:p w14:paraId="3C7DAE96" w14:textId="56B5AA70" w:rsidR="00AE17EF" w:rsidRDefault="00AE17EF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9543B3">
        <w:rPr>
          <w:rFonts w:ascii="Times New Roman" w:hAnsi="Times New Roman" w:cs="Times New Roman"/>
          <w:sz w:val="23"/>
          <w:szCs w:val="23"/>
        </w:rPr>
        <w:t xml:space="preserve">Naija Blackjack is an application </w:t>
      </w: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>that give</w:t>
      </w:r>
      <w:r w:rsidR="009543B3"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>s</w:t>
      </w: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college students a more accessible way to relieve their stress by playing an innocent game of blackjack. You need blackjack in your life especially after or during finals. User</w:t>
      </w:r>
      <w:r w:rsidR="009543B3"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>s</w:t>
      </w: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can learn how to play the game, </w:t>
      </w:r>
      <w:r w:rsidR="009543B3"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and </w:t>
      </w: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view their highest score after playing, it also </w:t>
      </w:r>
      <w:r w:rsidR="009543B3"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>allows them</w:t>
      </w: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to save to their local storage and load their previous</w:t>
      </w:r>
      <w:r w:rsidR="009543B3"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>ly</w:t>
      </w: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</w:t>
      </w:r>
      <w:r w:rsidR="009543B3"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>saved</w:t>
      </w: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game. </w:t>
      </w:r>
    </w:p>
    <w:p w14:paraId="12587EFB" w14:textId="0F9FCB3F" w:rsidR="00FF6B92" w:rsidRDefault="00FC29A2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Core</w:t>
      </w:r>
      <w:r w:rsidR="00FF6B92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technology used for this application: </w:t>
      </w:r>
      <w:r w:rsidR="00FF6B92" w:rsidRPr="00FF6B92"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t>React, Styled-components, HTML5, LocalStorage, JSON</w:t>
      </w:r>
      <w:r w:rsidR="00CC352C"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t xml:space="preserve">, SVG. </w:t>
      </w:r>
    </w:p>
    <w:p w14:paraId="14344F15" w14:textId="6888989E" w:rsidR="00FF6B92" w:rsidRDefault="00FF6B92" w:rsidP="009543B3">
      <w:pPr>
        <w:spacing w:line="360" w:lineRule="auto"/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</w:pPr>
      <w:r w:rsidRPr="00FF6B92">
        <w:rPr>
          <w:rFonts w:ascii="Times New Roman" w:hAnsi="Times New Roman" w:cs="Times New Roman"/>
          <w:b/>
          <w:bCs/>
          <w:sz w:val="23"/>
          <w:szCs w:val="23"/>
          <w:shd w:val="clear" w:color="auto" w:fill="FFFFFF"/>
        </w:rPr>
        <w:t>Code Organization:</w:t>
      </w:r>
    </w:p>
    <w:p w14:paraId="5B53CA07" w14:textId="628E5486" w:rsidR="00FF6B92" w:rsidRPr="00FF6B92" w:rsidRDefault="00FF6B92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FF6B92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Three folders: </w:t>
      </w:r>
    </w:p>
    <w:p w14:paraId="094D7CA3" w14:textId="67EAC093" w:rsidR="00FF6B92" w:rsidRDefault="00FF6B92" w:rsidP="00FF6B9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FF6B92">
        <w:rPr>
          <w:rFonts w:ascii="Times New Roman" w:hAnsi="Times New Roman" w:cs="Times New Roman"/>
          <w:sz w:val="23"/>
          <w:szCs w:val="23"/>
          <w:shd w:val="clear" w:color="auto" w:fill="FFFFFF"/>
        </w:rPr>
        <w:t>Assets folder: hold the styling on the application</w:t>
      </w: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and the images used within the application.</w:t>
      </w:r>
    </w:p>
    <w:p w14:paraId="33EAC8E2" w14:textId="04F01D9A" w:rsidR="00FF6B92" w:rsidRDefault="00FF6B92" w:rsidP="00FF6B9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Component folder: hold my keys component files that will be used throughout the application. For example:</w:t>
      </w:r>
    </w:p>
    <w:p w14:paraId="0AAC61CF" w14:textId="72D1DDC0" w:rsidR="00FF6B92" w:rsidRDefault="00FF6B92" w:rsidP="00FF6B9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DeckOfCardsAPI.js holds the variable being drawn for the Deck </w:t>
      </w:r>
      <w:r w:rsidR="00CC352C">
        <w:rPr>
          <w:rFonts w:ascii="Times New Roman" w:hAnsi="Times New Roman" w:cs="Times New Roman"/>
          <w:sz w:val="23"/>
          <w:szCs w:val="23"/>
          <w:shd w:val="clear" w:color="auto" w:fill="FFFFFF"/>
        </w:rPr>
        <w:t>o</w:t>
      </w: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f Cards API (</w:t>
      </w:r>
      <w:r w:rsidRPr="00FF6B92">
        <w:rPr>
          <w:rFonts w:ascii="Times New Roman" w:hAnsi="Times New Roman" w:cs="Times New Roman"/>
          <w:sz w:val="23"/>
          <w:szCs w:val="23"/>
          <w:shd w:val="clear" w:color="auto" w:fill="FFFFFF"/>
        </w:rPr>
        <w:t>https://www.deckofcardsapi.com/</w:t>
      </w: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) website.</w:t>
      </w:r>
    </w:p>
    <w:p w14:paraId="74A9E5C2" w14:textId="144378BF" w:rsidR="00FF6B92" w:rsidRDefault="00FF6B92" w:rsidP="00FF6B9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Pages folder: hold the pages created for the application. For Example:</w:t>
      </w:r>
    </w:p>
    <w:p w14:paraId="7B7BE2C4" w14:textId="3B015AE2" w:rsidR="00FF6B92" w:rsidRDefault="00FF6B92" w:rsidP="00FF6B9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Rank.js holds the user’s ranking data in the application.</w:t>
      </w:r>
    </w:p>
    <w:p w14:paraId="3E086752" w14:textId="3BFC551F" w:rsidR="00FF6B92" w:rsidRDefault="00FF6B92" w:rsidP="00FF6B9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Rules.js holds the rules of the application.</w:t>
      </w:r>
    </w:p>
    <w:p w14:paraId="5A5A4B45" w14:textId="104F28EA" w:rsidR="00FF6B92" w:rsidRDefault="00FF6B92" w:rsidP="00FF6B9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>MainScreen.js holds intro information of the application. What the user’s first see when they run the program</w:t>
      </w:r>
    </w:p>
    <w:p w14:paraId="4F5FC520" w14:textId="3BCD86B5" w:rsidR="00FF6B92" w:rsidRPr="00FF6B92" w:rsidRDefault="00FF6B92" w:rsidP="00FF6B92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BlackjameGame.js holds the overall gaming information for the application. </w:t>
      </w:r>
    </w:p>
    <w:p w14:paraId="359C498F" w14:textId="47BECB97" w:rsidR="00AE17EF" w:rsidRPr="009543B3" w:rsidRDefault="00AE17EF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</w:p>
    <w:p w14:paraId="1D158FDB" w14:textId="77777777" w:rsidR="00FF6B92" w:rsidRDefault="00FF6B92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</w:p>
    <w:p w14:paraId="329E4BDA" w14:textId="77777777" w:rsidR="00FF6B92" w:rsidRDefault="00FF6B92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</w:p>
    <w:p w14:paraId="488B1227" w14:textId="77777777" w:rsidR="00FF6B92" w:rsidRDefault="00FF6B92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</w:p>
    <w:p w14:paraId="49CCC739" w14:textId="77777777" w:rsidR="00FF6B92" w:rsidRDefault="00FF6B92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</w:p>
    <w:p w14:paraId="7D95351F" w14:textId="1A445064" w:rsidR="00AE17EF" w:rsidRPr="009543B3" w:rsidRDefault="00AE17EF" w:rsidP="009543B3">
      <w:pPr>
        <w:spacing w:line="360" w:lineRule="auto"/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9543B3">
        <w:rPr>
          <w:rFonts w:ascii="Times New Roman" w:hAnsi="Times New Roman" w:cs="Times New Roman"/>
          <w:sz w:val="23"/>
          <w:szCs w:val="23"/>
          <w:shd w:val="clear" w:color="auto" w:fill="FFFFFF"/>
        </w:rPr>
        <w:lastRenderedPageBreak/>
        <w:t>GUI:</w:t>
      </w:r>
    </w:p>
    <w:p w14:paraId="32723873" w14:textId="77718684" w:rsidR="00AE17EF" w:rsidRPr="009543B3" w:rsidRDefault="00CC352C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CC352C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16F7E7EF" wp14:editId="37273D90">
            <wp:extent cx="5943600" cy="2643505"/>
            <wp:effectExtent l="0" t="0" r="0" b="444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17F5D" w14:textId="7C66840B" w:rsidR="00AE17EF" w:rsidRPr="009543B3" w:rsidRDefault="00AB614E" w:rsidP="009543B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>There are currently three function buttons: ‘How to Play, ‘High Scores’</w:t>
      </w:r>
      <w:r w:rsidR="009543B3" w:rsidRPr="009543B3">
        <w:rPr>
          <w:rFonts w:ascii="Times New Roman" w:hAnsi="Times New Roman" w:cs="Times New Roman"/>
          <w:sz w:val="23"/>
          <w:szCs w:val="23"/>
        </w:rPr>
        <w:t>,</w:t>
      </w:r>
      <w:r w:rsidRPr="009543B3">
        <w:rPr>
          <w:rFonts w:ascii="Times New Roman" w:hAnsi="Times New Roman" w:cs="Times New Roman"/>
          <w:sz w:val="23"/>
          <w:szCs w:val="23"/>
        </w:rPr>
        <w:t xml:space="preserve"> and ‘ Start Game’</w:t>
      </w:r>
    </w:p>
    <w:p w14:paraId="19AA89F5" w14:textId="30611BAB" w:rsidR="00AB614E" w:rsidRPr="009543B3" w:rsidRDefault="00AB614E" w:rsidP="009543B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>‘How To Play: allows users to view the rules of the game. Routes them to the ‘rules’ page</w:t>
      </w:r>
    </w:p>
    <w:p w14:paraId="565D63C2" w14:textId="70E1BB75" w:rsidR="00AB614E" w:rsidRPr="009543B3" w:rsidRDefault="00AB614E" w:rsidP="009543B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>‘High Scores’: allows users to view their rankings as they play the game. Routes them to the ‘rank’ page</w:t>
      </w:r>
    </w:p>
    <w:p w14:paraId="79B975C4" w14:textId="18CF2A74" w:rsidR="00AB614E" w:rsidRDefault="00AB614E" w:rsidP="009543B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 xml:space="preserve">‘Start Game’: is the overall set of the game which allows users to play the game itself. Within the game, they are given the options to visit the Main Menu again, </w:t>
      </w:r>
      <w:r w:rsidR="00FC29A2" w:rsidRPr="009543B3">
        <w:rPr>
          <w:rFonts w:ascii="Times New Roman" w:hAnsi="Times New Roman" w:cs="Times New Roman"/>
          <w:sz w:val="23"/>
          <w:szCs w:val="23"/>
        </w:rPr>
        <w:t>reset</w:t>
      </w:r>
      <w:r w:rsidRPr="009543B3">
        <w:rPr>
          <w:rFonts w:ascii="Times New Roman" w:hAnsi="Times New Roman" w:cs="Times New Roman"/>
          <w:sz w:val="23"/>
          <w:szCs w:val="23"/>
        </w:rPr>
        <w:t xml:space="preserve"> their game, save their current </w:t>
      </w:r>
      <w:r w:rsidR="00CC352C" w:rsidRPr="009543B3">
        <w:rPr>
          <w:rFonts w:ascii="Times New Roman" w:hAnsi="Times New Roman" w:cs="Times New Roman"/>
          <w:sz w:val="23"/>
          <w:szCs w:val="23"/>
        </w:rPr>
        <w:t>game,</w:t>
      </w:r>
      <w:r w:rsidRPr="009543B3">
        <w:rPr>
          <w:rFonts w:ascii="Times New Roman" w:hAnsi="Times New Roman" w:cs="Times New Roman"/>
          <w:sz w:val="23"/>
          <w:szCs w:val="23"/>
        </w:rPr>
        <w:t xml:space="preserve"> or load their previous game. Routes them to the ‘game’ page.</w:t>
      </w:r>
    </w:p>
    <w:p w14:paraId="5E9C628E" w14:textId="0F338D3B" w:rsidR="00CC352C" w:rsidRDefault="00CC352C" w:rsidP="00CC352C">
      <w:pPr>
        <w:spacing w:line="360" w:lineRule="auto"/>
        <w:rPr>
          <w:rFonts w:ascii="Times New Roman" w:hAnsi="Times New Roman" w:cs="Times New Roman"/>
          <w:sz w:val="23"/>
          <w:szCs w:val="23"/>
        </w:rPr>
      </w:pPr>
    </w:p>
    <w:p w14:paraId="47BDBE24" w14:textId="6E57D0A6" w:rsidR="00CC352C" w:rsidRPr="00CC352C" w:rsidRDefault="00CC352C" w:rsidP="00CC352C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When the </w:t>
      </w:r>
      <w:r w:rsidR="004D3BD5">
        <w:rPr>
          <w:rFonts w:ascii="Times New Roman" w:hAnsi="Times New Roman" w:cs="Times New Roman"/>
          <w:sz w:val="23"/>
          <w:szCs w:val="23"/>
        </w:rPr>
        <w:t>user clicks on the ‘Start Game’ button, they are redirected to the game page.</w:t>
      </w:r>
    </w:p>
    <w:p w14:paraId="3B2CB904" w14:textId="2F95B54B" w:rsidR="00AB614E" w:rsidRPr="009543B3" w:rsidRDefault="004D3BD5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4D3BD5">
        <w:rPr>
          <w:rFonts w:ascii="Times New Roman" w:hAnsi="Times New Roman" w:cs="Times New Roman"/>
          <w:noProof/>
          <w:sz w:val="23"/>
          <w:szCs w:val="23"/>
        </w:rPr>
        <w:lastRenderedPageBreak/>
        <w:drawing>
          <wp:inline distT="0" distB="0" distL="0" distR="0" wp14:anchorId="4956BD06" wp14:editId="3594FC09">
            <wp:extent cx="5943600" cy="2643505"/>
            <wp:effectExtent l="0" t="0" r="0" b="4445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0DF62" w14:textId="285693EF" w:rsidR="00AB614E" w:rsidRPr="009543B3" w:rsidRDefault="00AB614E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</w:p>
    <w:p w14:paraId="56F28EDA" w14:textId="69A314C8" w:rsidR="00AB614E" w:rsidRPr="009543B3" w:rsidRDefault="00AB614E" w:rsidP="009543B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 xml:space="preserve">When the user clicks on ‘Start Round’ within the game, the DeckOfCards API being used will fetch the cards by composing a new set of cards, shuffling, </w:t>
      </w:r>
      <w:r w:rsidR="009543B3" w:rsidRPr="009543B3">
        <w:rPr>
          <w:rFonts w:ascii="Times New Roman" w:hAnsi="Times New Roman" w:cs="Times New Roman"/>
          <w:sz w:val="23"/>
          <w:szCs w:val="23"/>
        </w:rPr>
        <w:t xml:space="preserve">and </w:t>
      </w:r>
      <w:r w:rsidRPr="009543B3">
        <w:rPr>
          <w:rFonts w:ascii="Times New Roman" w:hAnsi="Times New Roman" w:cs="Times New Roman"/>
          <w:sz w:val="23"/>
          <w:szCs w:val="23"/>
        </w:rPr>
        <w:t xml:space="preserve">drawing the cards. </w:t>
      </w:r>
    </w:p>
    <w:p w14:paraId="01C25CA5" w14:textId="3F062A4D" w:rsidR="00AB614E" w:rsidRPr="009543B3" w:rsidRDefault="0079184A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9184A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6E08E2A4" wp14:editId="5FB1B1FD">
            <wp:extent cx="5943600" cy="2643505"/>
            <wp:effectExtent l="0" t="0" r="0" b="4445"/>
            <wp:docPr id="6" name="Picture 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44A4B" w14:textId="4AA2FBCF" w:rsidR="00C2647C" w:rsidRPr="009543B3" w:rsidRDefault="00C2647C" w:rsidP="009543B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 xml:space="preserve">The user can now see their cards and the amount </w:t>
      </w:r>
      <w:r w:rsidR="009543B3" w:rsidRPr="009543B3">
        <w:rPr>
          <w:rFonts w:ascii="Times New Roman" w:hAnsi="Times New Roman" w:cs="Times New Roman"/>
          <w:sz w:val="23"/>
          <w:szCs w:val="23"/>
        </w:rPr>
        <w:t xml:space="preserve">is </w:t>
      </w:r>
      <w:r w:rsidRPr="009543B3">
        <w:rPr>
          <w:rFonts w:ascii="Times New Roman" w:hAnsi="Times New Roman" w:cs="Times New Roman"/>
          <w:sz w:val="23"/>
          <w:szCs w:val="23"/>
        </w:rPr>
        <w:t xml:space="preserve">given to them. They are also given the option to ‘Hit’, ‘Stand’ or ‘Double’ their card. </w:t>
      </w:r>
    </w:p>
    <w:p w14:paraId="4B7A7411" w14:textId="0BF11FE8" w:rsidR="00C2647C" w:rsidRPr="009543B3" w:rsidRDefault="00C2647C" w:rsidP="009543B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>When the user clicks the button to save their game, the data will be saved into the local storage.</w:t>
      </w:r>
    </w:p>
    <w:p w14:paraId="75A0BFF4" w14:textId="3C61BD4E" w:rsidR="00C2647C" w:rsidRPr="009543B3" w:rsidRDefault="00C2647C" w:rsidP="009543B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 xml:space="preserve">When the user clicks the button to load their game, they are retrieving the information/data back from the local storage. </w:t>
      </w:r>
    </w:p>
    <w:p w14:paraId="0CA831C1" w14:textId="3E93E41D" w:rsidR="00C2647C" w:rsidRPr="009543B3" w:rsidRDefault="00C2647C" w:rsidP="009543B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lastRenderedPageBreak/>
        <w:t>They are also giving the option to ‘Reset’ their game. When the user reset</w:t>
      </w:r>
      <w:r w:rsidR="009543B3" w:rsidRPr="009543B3">
        <w:rPr>
          <w:rFonts w:ascii="Times New Roman" w:hAnsi="Times New Roman" w:cs="Times New Roman"/>
          <w:sz w:val="23"/>
          <w:szCs w:val="23"/>
        </w:rPr>
        <w:t>s</w:t>
      </w:r>
      <w:r w:rsidRPr="009543B3">
        <w:rPr>
          <w:rFonts w:ascii="Times New Roman" w:hAnsi="Times New Roman" w:cs="Times New Roman"/>
          <w:sz w:val="23"/>
          <w:szCs w:val="23"/>
        </w:rPr>
        <w:t xml:space="preserve"> the game, it gives them a new set of cards </w:t>
      </w:r>
      <w:r w:rsidR="009543B3" w:rsidRPr="009543B3">
        <w:rPr>
          <w:rFonts w:ascii="Times New Roman" w:hAnsi="Times New Roman" w:cs="Times New Roman"/>
          <w:sz w:val="23"/>
          <w:szCs w:val="23"/>
        </w:rPr>
        <w:t>thereby saving brand new data in their local storage.</w:t>
      </w:r>
    </w:p>
    <w:p w14:paraId="4D4562A3" w14:textId="156DDC19" w:rsidR="009543B3" w:rsidRPr="009543B3" w:rsidRDefault="009543B3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</w:p>
    <w:p w14:paraId="32A16920" w14:textId="0D29A0B8" w:rsidR="009543B3" w:rsidRPr="009543B3" w:rsidRDefault="0079184A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9184A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52A1704A" wp14:editId="64362B57">
            <wp:extent cx="5943600" cy="2643505"/>
            <wp:effectExtent l="0" t="0" r="0" b="444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D6393" w14:textId="1F51D4A6" w:rsidR="009543B3" w:rsidRPr="009543B3" w:rsidRDefault="009543B3" w:rsidP="009543B3">
      <w:pPr>
        <w:spacing w:line="360" w:lineRule="auto"/>
        <w:rPr>
          <w:rFonts w:ascii="Times New Roman" w:hAnsi="Times New Roman" w:cs="Times New Roman"/>
          <w:sz w:val="23"/>
          <w:szCs w:val="23"/>
        </w:rPr>
      </w:pPr>
    </w:p>
    <w:p w14:paraId="21579A68" w14:textId="02ADA177" w:rsidR="009543B3" w:rsidRPr="009543B3" w:rsidRDefault="009543B3" w:rsidP="009543B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9543B3">
        <w:rPr>
          <w:rFonts w:ascii="Times New Roman" w:hAnsi="Times New Roman" w:cs="Times New Roman"/>
          <w:sz w:val="23"/>
          <w:szCs w:val="23"/>
        </w:rPr>
        <w:t xml:space="preserve">When the user views their high scores, the results saved onto the local storage data will then be displayed on the ranks page. </w:t>
      </w:r>
    </w:p>
    <w:sectPr w:rsidR="009543B3" w:rsidRPr="009543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52B28"/>
    <w:multiLevelType w:val="hybridMultilevel"/>
    <w:tmpl w:val="53CE5A86"/>
    <w:lvl w:ilvl="0" w:tplc="844A819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8319C4"/>
    <w:multiLevelType w:val="hybridMultilevel"/>
    <w:tmpl w:val="5DAC0B1E"/>
    <w:lvl w:ilvl="0" w:tplc="38826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65892">
    <w:abstractNumId w:val="1"/>
  </w:num>
  <w:num w:numId="2" w16cid:durableId="1308780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DQ0MLUwNDY0NDVS0lEKTi0uzszPAykwqgUA89r+YywAAAA="/>
  </w:docVars>
  <w:rsids>
    <w:rsidRoot w:val="00AE17EF"/>
    <w:rsid w:val="0013576C"/>
    <w:rsid w:val="004D3BD5"/>
    <w:rsid w:val="0079184A"/>
    <w:rsid w:val="009543B3"/>
    <w:rsid w:val="00AB614E"/>
    <w:rsid w:val="00AE17EF"/>
    <w:rsid w:val="00C2647C"/>
    <w:rsid w:val="00CC352C"/>
    <w:rsid w:val="00FC29A2"/>
    <w:rsid w:val="00FF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BDDE8"/>
  <w15:chartTrackingRefBased/>
  <w15:docId w15:val="{A63FA0BC-B04A-46DA-AB0A-9DE5FCF9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61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6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1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4</cp:revision>
  <dcterms:created xsi:type="dcterms:W3CDTF">2022-10-20T03:05:00Z</dcterms:created>
  <dcterms:modified xsi:type="dcterms:W3CDTF">2022-10-21T02:50:00Z</dcterms:modified>
</cp:coreProperties>
</file>